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083DB" w14:textId="77777777" w:rsidR="009F0F80" w:rsidRDefault="004D7158" w:rsidP="009F0F80">
      <w:pPr>
        <w:jc w:val="center"/>
        <w:rPr>
          <w:rFonts w:cs="Simplified Arabic" w:hint="cs"/>
          <w:b/>
          <w:bCs/>
          <w:sz w:val="32"/>
          <w:szCs w:val="32"/>
          <w:rtl/>
        </w:rPr>
      </w:pPr>
      <w:r w:rsidRPr="004D7158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B3772C" w:rsidRPr="004D7158">
        <w:rPr>
          <w:rFonts w:cs="Simplified Arabic" w:hint="cs"/>
          <w:b/>
          <w:bCs/>
          <w:sz w:val="32"/>
          <w:szCs w:val="32"/>
          <w:rtl/>
        </w:rPr>
        <w:t>ارتفاع</w:t>
      </w:r>
      <w:r w:rsidR="00F96AE3" w:rsidRPr="004D7158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C82278" w:rsidRPr="004D7158">
        <w:rPr>
          <w:rFonts w:cs="Simplified Arabic" w:hint="cs"/>
          <w:b/>
          <w:bCs/>
          <w:sz w:val="32"/>
          <w:szCs w:val="32"/>
          <w:rtl/>
        </w:rPr>
        <w:t xml:space="preserve">طفيف في </w:t>
      </w:r>
      <w:r w:rsidR="00F96AE3" w:rsidRPr="004D7158">
        <w:rPr>
          <w:rFonts w:cs="Simplified Arabic" w:hint="cs"/>
          <w:b/>
          <w:bCs/>
          <w:sz w:val="32"/>
          <w:szCs w:val="32"/>
          <w:rtl/>
        </w:rPr>
        <w:t>مؤشر الرقم القياسي لأسعار المستهلك</w:t>
      </w:r>
      <w:r w:rsidR="009F0F80">
        <w:rPr>
          <w:rFonts w:cs="Simplified Arabic" w:hint="cs"/>
          <w:b/>
          <w:bCs/>
          <w:sz w:val="32"/>
          <w:szCs w:val="32"/>
          <w:rtl/>
        </w:rPr>
        <w:t xml:space="preserve"> </w:t>
      </w:r>
    </w:p>
    <w:p w14:paraId="32C9EC54" w14:textId="463F154A" w:rsidR="004D7158" w:rsidRDefault="00F96AE3" w:rsidP="009F0F80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bookmarkEnd w:id="0"/>
      <w:r w:rsidRPr="004D7158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B3772C" w:rsidRPr="004D7158">
        <w:rPr>
          <w:rFonts w:cs="Simplified Arabic" w:hint="cs"/>
          <w:b/>
          <w:bCs/>
          <w:sz w:val="32"/>
          <w:szCs w:val="32"/>
          <w:rtl/>
        </w:rPr>
        <w:t>تموز</w:t>
      </w:r>
      <w:r w:rsidR="004D7158">
        <w:rPr>
          <w:rFonts w:cs="Simplified Arabic" w:hint="cs"/>
          <w:b/>
          <w:bCs/>
          <w:sz w:val="32"/>
          <w:szCs w:val="32"/>
          <w:rtl/>
        </w:rPr>
        <w:t xml:space="preserve">، 07/2023 </w:t>
      </w:r>
      <w:r w:rsidRPr="004D7158">
        <w:rPr>
          <w:rFonts w:cs="Simplified Arabic" w:hint="cs"/>
          <w:b/>
          <w:bCs/>
          <w:sz w:val="32"/>
          <w:szCs w:val="32"/>
          <w:rtl/>
        </w:rPr>
        <w:t xml:space="preserve">نتيجة </w:t>
      </w:r>
      <w:r w:rsidR="00B3772C" w:rsidRPr="004D7158">
        <w:rPr>
          <w:rFonts w:cs="Simplified Arabic" w:hint="cs"/>
          <w:b/>
          <w:bCs/>
          <w:sz w:val="32"/>
          <w:szCs w:val="32"/>
          <w:rtl/>
        </w:rPr>
        <w:t>لارتفاع</w:t>
      </w:r>
      <w:r w:rsidRPr="004D7158">
        <w:rPr>
          <w:rFonts w:cs="Simplified Arabic" w:hint="cs"/>
          <w:b/>
          <w:bCs/>
          <w:sz w:val="32"/>
          <w:szCs w:val="32"/>
          <w:rtl/>
        </w:rPr>
        <w:t xml:space="preserve"> أسعار </w:t>
      </w:r>
      <w:r w:rsidR="00CE4EC6" w:rsidRPr="004D7158">
        <w:rPr>
          <w:rFonts w:cs="Simplified Arabic" w:hint="cs"/>
          <w:b/>
          <w:bCs/>
          <w:sz w:val="32"/>
          <w:szCs w:val="32"/>
          <w:rtl/>
        </w:rPr>
        <w:t xml:space="preserve">البطاطا </w:t>
      </w:r>
    </w:p>
    <w:p w14:paraId="03BF2CAC" w14:textId="6A35F376" w:rsidR="003421C1" w:rsidRPr="004D7158" w:rsidRDefault="00CE4EC6" w:rsidP="004D7158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4D7158">
        <w:rPr>
          <w:rFonts w:cs="Simplified Arabic" w:hint="cs"/>
          <w:b/>
          <w:bCs/>
          <w:sz w:val="32"/>
          <w:szCs w:val="32"/>
          <w:rtl/>
        </w:rPr>
        <w:t>والخضروات والفواكه</w:t>
      </w:r>
      <w:r w:rsidR="002A5C3C" w:rsidRPr="004D7158">
        <w:rPr>
          <w:rFonts w:cs="Simplified Arabic" w:hint="cs"/>
          <w:b/>
          <w:bCs/>
          <w:sz w:val="32"/>
          <w:szCs w:val="32"/>
          <w:rtl/>
        </w:rPr>
        <w:t xml:space="preserve"> الطازجة</w:t>
      </w:r>
      <w:r w:rsidRPr="004D7158">
        <w:rPr>
          <w:rFonts w:cs="Simplified Arabic" w:hint="cs"/>
          <w:b/>
          <w:bCs/>
          <w:sz w:val="32"/>
          <w:szCs w:val="32"/>
          <w:rtl/>
        </w:rPr>
        <w:t xml:space="preserve"> والخضروات المجففة</w:t>
      </w:r>
    </w:p>
    <w:p w14:paraId="582186D1" w14:textId="77777777" w:rsidR="003421C1" w:rsidRPr="00771268" w:rsidRDefault="003421C1" w:rsidP="003421C1">
      <w:pPr>
        <w:jc w:val="both"/>
        <w:rPr>
          <w:rFonts w:cs="Simplified Arabic"/>
          <w:sz w:val="16"/>
          <w:szCs w:val="16"/>
        </w:rPr>
      </w:pPr>
    </w:p>
    <w:p w14:paraId="6B3FD2E3" w14:textId="77777777" w:rsidR="004D7158" w:rsidRPr="004D7158" w:rsidRDefault="004D7158" w:rsidP="003E4B82">
      <w:pPr>
        <w:jc w:val="both"/>
        <w:rPr>
          <w:rFonts w:cs="Simplified Arabic"/>
          <w:sz w:val="16"/>
          <w:szCs w:val="16"/>
          <w:rtl/>
        </w:rPr>
      </w:pPr>
    </w:p>
    <w:p w14:paraId="193DF2F2" w14:textId="508DCEB5" w:rsidR="003421C1" w:rsidRPr="004D7158" w:rsidRDefault="003421C1" w:rsidP="003E4B8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D7158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4D7158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4D7158">
        <w:rPr>
          <w:rFonts w:ascii="Simplified Arabic" w:hAnsi="Simplified Arabic" w:cs="Simplified Arabic"/>
          <w:sz w:val="26"/>
          <w:szCs w:val="26"/>
          <w:rtl/>
        </w:rPr>
        <w:t>2023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3772C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AD4D65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3772C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F96AE3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54670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B3772C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14</w:t>
      </w:r>
      <w:r w:rsidR="00F96AE3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F96AE3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4875" w:rsidRPr="004D7158">
        <w:rPr>
          <w:rFonts w:ascii="Simplified Arabic" w:hAnsi="Simplified Arabic" w:cs="Simplified Arabic"/>
          <w:sz w:val="26"/>
          <w:szCs w:val="26"/>
          <w:rtl/>
        </w:rPr>
        <w:t>2023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نتيجة 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4A0A52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E4B82" w:rsidRPr="004D7158">
        <w:rPr>
          <w:rFonts w:ascii="Simplified Arabic" w:hAnsi="Simplified Arabic" w:cs="Simplified Arabic"/>
          <w:sz w:val="26"/>
          <w:szCs w:val="26"/>
          <w:rtl/>
        </w:rPr>
        <w:t>أسعار البطاطا بنسبة 15.57%، و</w:t>
      </w:r>
      <w:r w:rsidR="00DC5993" w:rsidRPr="004D7158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10.71%، </w:t>
      </w:r>
      <w:r w:rsidR="00F00A81" w:rsidRPr="004D7158">
        <w:rPr>
          <w:rFonts w:ascii="Simplified Arabic" w:hAnsi="Simplified Arabic" w:cs="Simplified Arabic"/>
          <w:sz w:val="26"/>
          <w:szCs w:val="26"/>
          <w:rtl/>
        </w:rPr>
        <w:t>وأسعا</w:t>
      </w:r>
      <w:r w:rsidR="0085488D" w:rsidRPr="004D7158">
        <w:rPr>
          <w:rFonts w:ascii="Simplified Arabic" w:hAnsi="Simplified Arabic" w:cs="Simplified Arabic"/>
          <w:sz w:val="26"/>
          <w:szCs w:val="26"/>
          <w:rtl/>
        </w:rPr>
        <w:t xml:space="preserve">ر الفواكه الطازجة </w:t>
      </w:r>
      <w:r w:rsidR="00DC5993" w:rsidRPr="004D7158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85488D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C5993" w:rsidRPr="004D7158">
        <w:rPr>
          <w:rFonts w:ascii="Simplified Arabic" w:hAnsi="Simplified Arabic" w:cs="Simplified Arabic"/>
          <w:sz w:val="26"/>
          <w:szCs w:val="26"/>
          <w:rtl/>
        </w:rPr>
        <w:t>9.08</w:t>
      </w:r>
      <w:r w:rsidR="0085488D" w:rsidRPr="004D7158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DC5993" w:rsidRPr="004D7158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</w:t>
      </w:r>
      <w:r w:rsidR="003E4B82" w:rsidRPr="004D7158">
        <w:rPr>
          <w:rFonts w:ascii="Simplified Arabic" w:hAnsi="Simplified Arabic" w:cs="Simplified Arabic"/>
          <w:sz w:val="26"/>
          <w:szCs w:val="26"/>
          <w:rtl/>
        </w:rPr>
        <w:t>4.97</w:t>
      </w:r>
      <w:r w:rsidR="00DC5993" w:rsidRPr="004D7158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8C5F1E" w:rsidRPr="004D7158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DC5993" w:rsidRPr="004D7158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8C5F1E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C5993" w:rsidRPr="004D7158">
        <w:rPr>
          <w:rFonts w:ascii="Simplified Arabic" w:hAnsi="Simplified Arabic" w:cs="Simplified Arabic"/>
          <w:sz w:val="26"/>
          <w:szCs w:val="26"/>
          <w:rtl/>
        </w:rPr>
        <w:t>أسعار الدجاج الطازج بمقدار 11.04%، وأسعار البيض بمقدار 6.49</w:t>
      </w:r>
      <w:r w:rsidR="003E4B82" w:rsidRPr="004D7158">
        <w:rPr>
          <w:rFonts w:ascii="Simplified Arabic" w:hAnsi="Simplified Arabic" w:cs="Simplified Arabic"/>
          <w:sz w:val="26"/>
          <w:szCs w:val="26"/>
          <w:rtl/>
        </w:rPr>
        <w:t>%</w:t>
      </w:r>
      <w:r w:rsidR="00627589" w:rsidRPr="004D715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E10521C" w14:textId="77777777" w:rsidR="00D43999" w:rsidRPr="004D7158" w:rsidRDefault="00D43999" w:rsidP="00D4399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AD13707" w14:textId="456BABCC" w:rsidR="003421C1" w:rsidRPr="004D7158" w:rsidRDefault="00047FED" w:rsidP="006D424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وكان 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أسعار بعض السلع الأ</w:t>
      </w:r>
      <w:r w:rsidR="009C5B8D" w:rsidRPr="004D7158">
        <w:rPr>
          <w:rFonts w:ascii="Simplified Arabic" w:hAnsi="Simplified Arabic" w:cs="Simplified Arabic"/>
          <w:sz w:val="26"/>
          <w:szCs w:val="26"/>
          <w:rtl/>
        </w:rPr>
        <w:t xml:space="preserve">ساسية الأثر الأكبر في 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9C5B8D" w:rsidRPr="004D7158">
        <w:rPr>
          <w:rFonts w:ascii="Simplified Arabic" w:hAnsi="Simplified Arabic" w:cs="Simplified Arabic"/>
          <w:sz w:val="26"/>
          <w:szCs w:val="26"/>
          <w:rtl/>
        </w:rPr>
        <w:t xml:space="preserve"> هذا المؤشر اذ 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3421C1" w:rsidRPr="004D7158">
        <w:rPr>
          <w:rFonts w:ascii="Simplified Arabic" w:hAnsi="Simplified Arabic" w:cs="Simplified Arabic"/>
          <w:sz w:val="26"/>
          <w:szCs w:val="26"/>
          <w:rtl/>
        </w:rPr>
        <w:t xml:space="preserve"> أسعار</w:t>
      </w:r>
      <w:r w:rsidR="0070553B" w:rsidRPr="004D7158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4D7158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>البطاطا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 xml:space="preserve"> والملفوف والبصل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 xml:space="preserve"> 4 شيقل/كغم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>، وبندورة بيوت بلاستيكية وال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ليمون والموز 5 شيقل/كغم لكل منه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>ا، والتفاح 8 شيقل/ك</w:t>
      </w:r>
      <w:r w:rsidR="006D424D" w:rsidRPr="004D7158">
        <w:rPr>
          <w:rFonts w:ascii="Simplified Arabic" w:hAnsi="Simplified Arabic" w:cs="Simplified Arabic"/>
          <w:sz w:val="26"/>
          <w:szCs w:val="26"/>
          <w:rtl/>
        </w:rPr>
        <w:t>غم، والتين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 xml:space="preserve"> 18 شيقل/كغم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 xml:space="preserve">، والثوم 13 شيقل/كغم، </w:t>
      </w:r>
      <w:r w:rsidR="00866674" w:rsidRPr="004D7158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866674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7AAF" w:rsidRPr="004D7158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866674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A8" w:rsidRPr="004D7158">
        <w:rPr>
          <w:rFonts w:ascii="Simplified Arabic" w:hAnsi="Simplified Arabic" w:cs="Simplified Arabic"/>
          <w:sz w:val="26"/>
          <w:szCs w:val="26"/>
          <w:rtl/>
        </w:rPr>
        <w:t xml:space="preserve">السلع الآتية </w:t>
      </w:r>
      <w:r w:rsidR="00142DF1" w:rsidRPr="004D7158">
        <w:rPr>
          <w:rFonts w:ascii="Simplified Arabic" w:hAnsi="Simplified Arabic" w:cs="Simplified Arabic"/>
          <w:sz w:val="26"/>
          <w:szCs w:val="26"/>
          <w:rtl/>
        </w:rPr>
        <w:t>لتبلغ بالمتوسط</w:t>
      </w:r>
      <w:r w:rsidR="002A4DA8" w:rsidRPr="004D7158">
        <w:rPr>
          <w:rFonts w:ascii="Simplified Arabic" w:hAnsi="Simplified Arabic" w:cs="Simplified Arabic"/>
          <w:sz w:val="26"/>
          <w:szCs w:val="26"/>
          <w:rtl/>
        </w:rPr>
        <w:t>؛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61DD5" w:rsidRPr="004D7158">
        <w:rPr>
          <w:rFonts w:ascii="Simplified Arabic" w:hAnsi="Simplified Arabic" w:cs="Simplified Arabic"/>
          <w:sz w:val="26"/>
          <w:szCs w:val="26"/>
          <w:rtl/>
        </w:rPr>
        <w:t>الدجاج 15 شيقل/كغم، والبيض 19 شيقل/2كغم</w:t>
      </w:r>
      <w:r w:rsidR="00DC3C15" w:rsidRPr="004D715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738E0A2" w14:textId="77777777" w:rsidR="003421C1" w:rsidRPr="004D7158" w:rsidRDefault="003421C1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C0E7F91" w14:textId="7A0DE6A2" w:rsidR="003421C1" w:rsidRPr="004D7158" w:rsidRDefault="003421C1" w:rsidP="00B3772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4D7158">
        <w:rPr>
          <w:rFonts w:ascii="Simplified Arabic" w:hAnsi="Simplified Arabic" w:cs="Simplified Arabic"/>
          <w:sz w:val="26"/>
          <w:szCs w:val="26"/>
          <w:rtl/>
        </w:rPr>
        <w:t>2023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4D7158">
        <w:rPr>
          <w:rFonts w:ascii="Simplified Arabic" w:hAnsi="Simplified Arabic" w:cs="Simplified Arabic"/>
          <w:sz w:val="26"/>
          <w:szCs w:val="26"/>
          <w:rtl/>
        </w:rPr>
        <w:t>2022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تشير البيانات إلى ارتفاع الرقم القياسي لأسعار المستهلك في فلسطين بنسبة </w:t>
      </w:r>
      <w:r w:rsidR="00154670" w:rsidRPr="004D7158">
        <w:rPr>
          <w:rFonts w:ascii="Simplified Arabic" w:hAnsi="Simplified Arabic" w:cs="Simplified Arabic"/>
          <w:sz w:val="26"/>
          <w:szCs w:val="26"/>
          <w:rtl/>
        </w:rPr>
        <w:t>3.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>63</w:t>
      </w:r>
      <w:r w:rsidR="00F96AE3" w:rsidRPr="004D7158">
        <w:rPr>
          <w:rFonts w:ascii="Simplified Arabic" w:hAnsi="Simplified Arabic" w:cs="Simplified Arabic"/>
          <w:sz w:val="26"/>
          <w:szCs w:val="26"/>
          <w:rtl/>
        </w:rPr>
        <w:t>%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4D7158">
        <w:rPr>
          <w:rFonts w:ascii="Simplified Arabic" w:hAnsi="Simplified Arabic" w:cs="Simplified Arabic"/>
          <w:sz w:val="26"/>
          <w:szCs w:val="26"/>
          <w:rtl/>
        </w:rPr>
        <w:t>(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>4.14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4D7158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>2.87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4D7158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 xml:space="preserve">قطاع غزة،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>2.26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 xml:space="preserve">القدس </w:t>
      </w:r>
      <w:r w:rsidR="00B3772C" w:rsidRPr="004D7158">
        <w:rPr>
          <w:rFonts w:ascii="Simplified Arabic" w:hAnsi="Simplified Arabic" w:cs="Simplified Arabic"/>
          <w:sz w:val="26"/>
          <w:szCs w:val="26"/>
        </w:rPr>
        <w:t>J1</w:t>
      </w:r>
      <w:r w:rsidR="00B3772C" w:rsidRPr="004D7158">
        <w:rPr>
          <w:rFonts w:ascii="Simplified Arabic" w:hAnsi="Simplified Arabic" w:cs="Simplified Arabic"/>
          <w:sz w:val="26"/>
          <w:szCs w:val="26"/>
          <w:rtl/>
        </w:rPr>
        <w:t>*</w:t>
      </w:r>
      <w:r w:rsidR="008658D6" w:rsidRPr="004D7158">
        <w:rPr>
          <w:rFonts w:ascii="Simplified Arabic" w:hAnsi="Simplified Arabic" w:cs="Simplified Arabic"/>
          <w:sz w:val="26"/>
          <w:szCs w:val="26"/>
          <w:rtl/>
        </w:rPr>
        <w:t>)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62FB3B0" w14:textId="0A8F21CE" w:rsidR="0097367D" w:rsidRPr="004D7158" w:rsidRDefault="0097367D" w:rsidP="00F7109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529107D" w14:textId="77777777" w:rsidR="003421C1" w:rsidRPr="004D7158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4D7158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3547B101" w14:textId="07F86A35" w:rsidR="005F5928" w:rsidRPr="004D7158" w:rsidRDefault="00E813CD" w:rsidP="005F5928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4D7158">
        <w:rPr>
          <w:rFonts w:ascii="Simplified Arabic" w:hAnsi="Simplified Arabic" w:cs="Simplified Arabic"/>
          <w:b/>
          <w:bCs/>
          <w:sz w:val="28"/>
          <w:szCs w:val="28"/>
          <w:rtl/>
        </w:rPr>
        <w:t>ارتفاع</w:t>
      </w:r>
      <w:r w:rsidR="005F5928" w:rsidRPr="004D7158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قطاع غزة:</w:t>
      </w:r>
    </w:p>
    <w:p w14:paraId="1A5E317B" w14:textId="68693567" w:rsidR="005F5928" w:rsidRPr="004D7158" w:rsidRDefault="005F5928" w:rsidP="002A5C3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="00E813CD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813CD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E813CD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16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E813CD" w:rsidRPr="004D7158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E813CD" w:rsidRPr="004D7158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2023، ويعود ذلك الى </w:t>
      </w:r>
      <w:r w:rsidR="00E813CD" w:rsidRPr="004D7158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0AAA" w:rsidRPr="004D7158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بنسبة 15.40%، وأسعار الخضروات الطازجة بنسبة 9.36%، وأسعار البطاطا بنسبة 9.33%، وأسعار الخضروات المجففة بنسبة 7.72%، </w:t>
      </w:r>
      <w:r w:rsidR="00E813CD" w:rsidRPr="004D7158">
        <w:rPr>
          <w:rFonts w:ascii="Simplified Arabic" w:hAnsi="Simplified Arabic" w:cs="Simplified Arabic"/>
          <w:sz w:val="26"/>
          <w:szCs w:val="26"/>
          <w:rtl/>
        </w:rPr>
        <w:t xml:space="preserve">وأسعار أسماك حية طازجة أو مبردة أو مجمدة بنسبة 5.60%، </w:t>
      </w:r>
      <w:r w:rsidR="00720AAA" w:rsidRPr="004D7158">
        <w:rPr>
          <w:rFonts w:ascii="Simplified Arabic" w:hAnsi="Simplified Arabic" w:cs="Simplified Arabic"/>
          <w:sz w:val="26"/>
          <w:szCs w:val="26"/>
          <w:rtl/>
        </w:rPr>
        <w:t xml:space="preserve">وأسعار السجائر المستوردة بنسبة 2.04%،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E813CD" w:rsidRPr="004D7158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813CD" w:rsidRPr="004D7158">
        <w:rPr>
          <w:rFonts w:ascii="Simplified Arabic" w:hAnsi="Simplified Arabic" w:cs="Simplified Arabic"/>
          <w:sz w:val="26"/>
          <w:szCs w:val="26"/>
          <w:rtl/>
        </w:rPr>
        <w:t>أسعار البيض بمقدار 15.77%، وأسعار الدجاج الطازج بمقدار 14.74%، وأسعار اللحوم الطازجة بمقدار 1.97</w:t>
      </w:r>
      <w:r w:rsidR="00720AAA" w:rsidRPr="004D7158">
        <w:rPr>
          <w:rFonts w:ascii="Simplified Arabic" w:hAnsi="Simplified Arabic" w:cs="Simplified Arabic"/>
          <w:sz w:val="26"/>
          <w:szCs w:val="26"/>
          <w:rtl/>
        </w:rPr>
        <w:t>%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4E58328" w14:textId="77EB0851" w:rsidR="005F5928" w:rsidRPr="004D7158" w:rsidRDefault="005F5928" w:rsidP="005F5928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3E57297" w14:textId="126EDB56" w:rsidR="005F5928" w:rsidRPr="004D7158" w:rsidRDefault="007F5A08" w:rsidP="006D424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D7158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5F5928" w:rsidRPr="004D7158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</w:t>
      </w:r>
      <w:r w:rsidR="00922806" w:rsidRPr="004D7158">
        <w:rPr>
          <w:rFonts w:ascii="Simplified Arabic" w:hAnsi="Simplified Arabic" w:cs="Simplified Arabic"/>
          <w:sz w:val="26"/>
          <w:szCs w:val="26"/>
          <w:rtl/>
        </w:rPr>
        <w:t>الليمون 5 شيقل/كغم، والموز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 xml:space="preserve"> والفليفلة الحلوة</w:t>
      </w:r>
      <w:r w:rsidR="00922806" w:rsidRPr="004D7158">
        <w:rPr>
          <w:rFonts w:ascii="Simplified Arabic" w:hAnsi="Simplified Arabic" w:cs="Simplified Arabic"/>
          <w:sz w:val="26"/>
          <w:szCs w:val="26"/>
          <w:rtl/>
        </w:rPr>
        <w:t xml:space="preserve"> 4 شيقل/كغم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922806" w:rsidRPr="004D7158">
        <w:rPr>
          <w:rFonts w:ascii="Simplified Arabic" w:hAnsi="Simplified Arabic" w:cs="Simplified Arabic"/>
          <w:sz w:val="26"/>
          <w:szCs w:val="26"/>
          <w:rtl/>
        </w:rPr>
        <w:t>، والتفاح 6 شيقل/كغم، والتين 8 شيقل/كغم، وبندورة بيوت بلاستيكية و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البصل</w:t>
      </w:r>
      <w:r w:rsidR="00922806" w:rsidRPr="004D7158">
        <w:rPr>
          <w:rFonts w:ascii="Simplified Arabic" w:hAnsi="Simplified Arabic" w:cs="Simplified Arabic"/>
          <w:sz w:val="26"/>
          <w:szCs w:val="26"/>
          <w:rtl/>
        </w:rPr>
        <w:t xml:space="preserve"> 3 شيقل/كغم لكل منهما، والبطاطا 2 شيقل/كغم، والثوم 9 شيقل/كغم، </w:t>
      </w:r>
      <w:r w:rsidR="005F5928" w:rsidRPr="004D7158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5F5928" w:rsidRPr="004D7158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لتبلغ بالمتوسط؛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22806" w:rsidRPr="004D7158">
        <w:rPr>
          <w:rFonts w:ascii="Simplified Arabic" w:hAnsi="Simplified Arabic" w:cs="Simplified Arabic"/>
          <w:sz w:val="26"/>
          <w:szCs w:val="26"/>
          <w:rtl/>
        </w:rPr>
        <w:t xml:space="preserve">البيض 11 شيقل/2كغم، والدجاج 14 شيقل/كغم، ولحم 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ال</w:t>
      </w:r>
      <w:r w:rsidR="00922806" w:rsidRPr="004D7158">
        <w:rPr>
          <w:rFonts w:ascii="Simplified Arabic" w:hAnsi="Simplified Arabic" w:cs="Simplified Arabic"/>
          <w:sz w:val="26"/>
          <w:szCs w:val="26"/>
          <w:rtl/>
        </w:rPr>
        <w:t xml:space="preserve">غنم 56 شيقل/كغم، ولحم 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ال</w:t>
      </w:r>
      <w:r w:rsidR="00922806" w:rsidRPr="004D7158">
        <w:rPr>
          <w:rFonts w:ascii="Simplified Arabic" w:hAnsi="Simplified Arabic" w:cs="Simplified Arabic"/>
          <w:sz w:val="26"/>
          <w:szCs w:val="26"/>
          <w:rtl/>
        </w:rPr>
        <w:t>عجل 46 شيقل/كغم</w:t>
      </w:r>
      <w:r w:rsidR="005F5928" w:rsidRPr="004D715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469FBA0" w14:textId="77777777" w:rsidR="005F5928" w:rsidRPr="004D7158" w:rsidRDefault="005F5928" w:rsidP="005F592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14:paraId="42241178" w14:textId="77777777" w:rsidR="004D7158" w:rsidRDefault="004D7158" w:rsidP="000A6EE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</w:p>
    <w:p w14:paraId="5AA4D6ED" w14:textId="77777777" w:rsidR="004D7158" w:rsidRDefault="004D7158" w:rsidP="000A6EE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</w:p>
    <w:p w14:paraId="64BF2642" w14:textId="66AB7498" w:rsidR="000A6EE4" w:rsidRPr="004D7158" w:rsidRDefault="00331F64" w:rsidP="000A6EE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4D7158">
        <w:rPr>
          <w:rFonts w:ascii="Simplified Arabic" w:hAnsi="Simplified Arabic" w:cs="Simplified Arabic"/>
          <w:b/>
          <w:bCs/>
          <w:sz w:val="28"/>
          <w:szCs w:val="28"/>
          <w:rtl/>
        </w:rPr>
        <w:lastRenderedPageBreak/>
        <w:t>ارتفاع</w:t>
      </w:r>
      <w:r w:rsidR="000A6EE4" w:rsidRPr="004D7158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ضفة الغربية**:</w:t>
      </w:r>
    </w:p>
    <w:p w14:paraId="142B9A48" w14:textId="22A2216D" w:rsidR="000A6EE4" w:rsidRPr="004D7158" w:rsidRDefault="000A6EE4" w:rsidP="00AB384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331F64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31F64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331F64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14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AB3847" w:rsidRPr="004D7158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AB3847" w:rsidRPr="004D7158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2023، ويعزى ذلك الى </w:t>
      </w:r>
      <w:r w:rsidR="00331F64" w:rsidRPr="004D7158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31F64" w:rsidRPr="004D7158">
        <w:rPr>
          <w:rFonts w:ascii="Simplified Arabic" w:hAnsi="Simplified Arabic" w:cs="Simplified Arabic"/>
          <w:sz w:val="26"/>
          <w:szCs w:val="26"/>
          <w:rtl/>
        </w:rPr>
        <w:t>أسعار البطاطا بنسبة 22.88%، وأسعار الخضروات الطازجة بنسبة 12.86%، وأسعار الفواكه الطازجة بنسبة 8.07%، وأسعار الخضروات المجففة بنسبة 4.23%، على الرغم من انخفاض أسعار الدجاج الطازج بمقدار 10.58%، وأسعار البيض بمقدار 3.09%.</w:t>
      </w:r>
    </w:p>
    <w:p w14:paraId="67CA69A3" w14:textId="77777777" w:rsidR="000A6EE4" w:rsidRPr="004D7158" w:rsidRDefault="000A6EE4" w:rsidP="000A6EE4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5B4375DE" w14:textId="6BDAF4EF" w:rsidR="000A6EE4" w:rsidRPr="004D7158" w:rsidRDefault="007F5A08" w:rsidP="002A5C3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D7158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0A6EE4" w:rsidRPr="004D7158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>البطاطا وبندورة بيوت بلاستيكية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 xml:space="preserve"> والليمون والموز والبصل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 xml:space="preserve"> 5 شيقل/كغم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 xml:space="preserve">، والزهرة 6 شيقل/كغم، والملفوف 4 شيقل/كغم، والتفاح 8 شيقل/كغم، 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والتين 26 شيقل/كغم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 xml:space="preserve">، والثوم 15 شيقل/كغم، </w:t>
      </w:r>
      <w:r w:rsidR="000A6EE4" w:rsidRPr="004D7158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0A6EE4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42DF1" w:rsidRPr="004D7158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2A4DA8" w:rsidRPr="004D7158">
        <w:rPr>
          <w:rFonts w:ascii="Simplified Arabic" w:hAnsi="Simplified Arabic" w:cs="Simplified Arabic"/>
          <w:sz w:val="26"/>
          <w:szCs w:val="26"/>
          <w:rtl/>
        </w:rPr>
        <w:t xml:space="preserve"> السلع الآتية </w:t>
      </w:r>
      <w:r w:rsidR="00142DF1" w:rsidRPr="004D7158">
        <w:rPr>
          <w:rFonts w:ascii="Simplified Arabic" w:hAnsi="Simplified Arabic" w:cs="Simplified Arabic"/>
          <w:sz w:val="26"/>
          <w:szCs w:val="26"/>
          <w:rtl/>
        </w:rPr>
        <w:t>لتبلغ</w:t>
      </w:r>
      <w:r w:rsidR="002A4DA8" w:rsidRPr="004D7158">
        <w:rPr>
          <w:rFonts w:ascii="Simplified Arabic" w:hAnsi="Simplified Arabic" w:cs="Simplified Arabic"/>
          <w:sz w:val="26"/>
          <w:szCs w:val="26"/>
          <w:rtl/>
        </w:rPr>
        <w:t xml:space="preserve"> بالمت</w:t>
      </w:r>
      <w:r w:rsidR="00142DF1" w:rsidRPr="004D7158">
        <w:rPr>
          <w:rFonts w:ascii="Simplified Arabic" w:hAnsi="Simplified Arabic" w:cs="Simplified Arabic"/>
          <w:sz w:val="26"/>
          <w:szCs w:val="26"/>
          <w:rtl/>
        </w:rPr>
        <w:t>وسط</w:t>
      </w:r>
      <w:r w:rsidR="002A4DA8" w:rsidRPr="004D7158">
        <w:rPr>
          <w:rFonts w:ascii="Simplified Arabic" w:hAnsi="Simplified Arabic" w:cs="Simplified Arabic"/>
          <w:sz w:val="26"/>
          <w:szCs w:val="26"/>
          <w:rtl/>
        </w:rPr>
        <w:t>؛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>الدجاج 14 شيقل/كغم، والبيض 21 شيقل/2كغم</w:t>
      </w:r>
      <w:r w:rsidR="000A6EE4" w:rsidRPr="004D715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7D1F096" w14:textId="6A42F21E" w:rsidR="002A5C3C" w:rsidRPr="004D7158" w:rsidRDefault="002A5C3C" w:rsidP="002A5C3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83DD693" w14:textId="59570F60" w:rsidR="00C47824" w:rsidRPr="004D7158" w:rsidRDefault="00AB3847" w:rsidP="00AB3847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4D7158">
        <w:rPr>
          <w:rFonts w:ascii="Simplified Arabic" w:hAnsi="Simplified Arabic" w:cs="Simplified Arabic"/>
          <w:b/>
          <w:bCs/>
          <w:sz w:val="28"/>
          <w:szCs w:val="28"/>
          <w:rtl/>
        </w:rPr>
        <w:t>ارتفاع طفيف على</w:t>
      </w:r>
      <w:r w:rsidR="004E3B1A" w:rsidRPr="004D7158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47824" w:rsidRPr="004D7158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مؤشر غلاء المعيشة في القدس </w:t>
      </w:r>
      <w:r w:rsidR="00C47824" w:rsidRPr="004D7158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C47824" w:rsidRPr="004D7158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075DAAC9" w14:textId="73F34C7A" w:rsidR="00C47824" w:rsidRPr="004D7158" w:rsidRDefault="00C47824" w:rsidP="00D33D91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4D7158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AB3847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 طفيفاً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AB3847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AB3847"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>06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AB3847" w:rsidRPr="004D7158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AB3847" w:rsidRPr="004D7158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2023، نتيجة </w:t>
      </w:r>
      <w:r w:rsidR="00AB3847" w:rsidRPr="004D7158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3D91" w:rsidRPr="004D7158">
        <w:rPr>
          <w:rFonts w:ascii="Simplified Arabic" w:hAnsi="Simplified Arabic" w:cs="Simplified Arabic"/>
          <w:sz w:val="26"/>
          <w:szCs w:val="26"/>
          <w:rtl/>
        </w:rPr>
        <w:t xml:space="preserve">أسعار السجائر المستوردة بنسبة 2.40%، وأسعار البيض بنسبة 1.63%، </w:t>
      </w:r>
      <w:r w:rsidR="00AB3847" w:rsidRPr="004D7158">
        <w:rPr>
          <w:rFonts w:ascii="Simplified Arabic" w:hAnsi="Simplified Arabic" w:cs="Simplified Arabic"/>
          <w:sz w:val="26"/>
          <w:szCs w:val="26"/>
          <w:rtl/>
        </w:rPr>
        <w:t xml:space="preserve">وأسعار الأرز حبة قصيرة بنسبة 1.59%،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AB3847" w:rsidRPr="004D7158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3D91" w:rsidRPr="004D7158">
        <w:rPr>
          <w:rFonts w:ascii="Simplified Arabic" w:hAnsi="Simplified Arabic" w:cs="Simplified Arabic"/>
          <w:sz w:val="26"/>
          <w:szCs w:val="26"/>
          <w:rtl/>
        </w:rPr>
        <w:t>أسعار البطاطا بمقدار 27.26%، وأسعار الخضروات المجففة بمقدار 6.12%، وأسعار الزيوت النباتية بمقدار 4.31%، وأسعار الدجاج الطازج بمقدار 3.45%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>.</w:t>
      </w:r>
      <w:r w:rsidR="00D33D91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14:paraId="5AA6DE24" w14:textId="77777777" w:rsidR="00F0276E" w:rsidRPr="004D7158" w:rsidRDefault="00F0276E" w:rsidP="00C4782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1C0C95D" w14:textId="68F553AB" w:rsidR="00F0276E" w:rsidRPr="004D7158" w:rsidRDefault="00F0276E" w:rsidP="006D424D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4D7158">
        <w:rPr>
          <w:rFonts w:ascii="Simplified Arabic" w:hAnsi="Simplified Arabic" w:cs="Simplified Arabic"/>
          <w:sz w:val="26"/>
          <w:szCs w:val="26"/>
        </w:rPr>
        <w:t>J1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دخان ونستون أ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 xml:space="preserve">حمر 31 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شيقل/</w:t>
      </w:r>
      <w:r w:rsidR="006D424D" w:rsidRPr="004D7158">
        <w:rPr>
          <w:rFonts w:ascii="Simplified Arabic" w:hAnsi="Simplified Arabic" w:cs="Simplified Arabic"/>
          <w:sz w:val="26"/>
          <w:szCs w:val="26"/>
          <w:rtl/>
        </w:rPr>
        <w:t>علبة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، والبيض 32 شيقل/2كغم</w:t>
      </w:r>
      <w:r w:rsidR="00582300" w:rsidRPr="004D7158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 xml:space="preserve">والأرز حبة قصيرة 161 شيقل/25كغم، 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لتبلغ بالمتوسط؛</w:t>
      </w:r>
      <w:r w:rsidR="007F5A08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 xml:space="preserve">البطاطا 4 شيقل/كغم، والبصل 5 شيقل/كغم، والثوم 18 شيقل/كغم، وزيت 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الذرة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38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 xml:space="preserve"> شيقل</w:t>
      </w:r>
      <w:r w:rsidR="002A5C3C" w:rsidRPr="004D7158">
        <w:rPr>
          <w:rFonts w:ascii="Simplified Arabic" w:hAnsi="Simplified Arabic" w:cs="Simplified Arabic"/>
          <w:sz w:val="26"/>
          <w:szCs w:val="26"/>
          <w:rtl/>
        </w:rPr>
        <w:t>/3لتر</w:t>
      </w:r>
      <w:r w:rsidR="00597B7E" w:rsidRPr="004D7158">
        <w:rPr>
          <w:rFonts w:ascii="Simplified Arabic" w:hAnsi="Simplified Arabic" w:cs="Simplified Arabic"/>
          <w:sz w:val="26"/>
          <w:szCs w:val="26"/>
          <w:rtl/>
        </w:rPr>
        <w:t>، والدجاج 22 شيقل/كغم</w:t>
      </w:r>
      <w:r w:rsidRPr="004D7158">
        <w:rPr>
          <w:rFonts w:ascii="Simplified Arabic" w:hAnsi="Simplified Arabic" w:cs="Simplified Arabic"/>
          <w:sz w:val="26"/>
          <w:szCs w:val="26"/>
          <w:rtl/>
        </w:rPr>
        <w:t>.</w:t>
      </w:r>
      <w:r w:rsidRPr="004D715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14:paraId="1CE1B9DC" w14:textId="4D449631" w:rsidR="000D3E7A" w:rsidRDefault="000D3E7A" w:rsidP="00C4782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B42A4EC" w14:textId="676DA036" w:rsidR="004D7158" w:rsidRDefault="004D7158" w:rsidP="00C4782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F2EF3F3" w14:textId="6B7A0134" w:rsidR="004D7158" w:rsidRPr="004D7158" w:rsidRDefault="004D7158" w:rsidP="00C4782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3D04E06A" w14:textId="1611021E" w:rsidR="003421C1" w:rsidRPr="004D7158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4D7158">
        <w:rPr>
          <w:rFonts w:cs="Simplified Arabic" w:hint="cs"/>
          <w:b/>
          <w:bCs/>
          <w:rtl/>
        </w:rPr>
        <w:t>ملاحظات:</w:t>
      </w:r>
    </w:p>
    <w:p w14:paraId="7F221201" w14:textId="77777777" w:rsidR="003421C1" w:rsidRPr="004D7158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4D7158">
        <w:rPr>
          <w:rFonts w:cs="Simplified Arabic" w:hint="cs"/>
          <w:rtl/>
        </w:rPr>
        <w:t xml:space="preserve">*البيانات تمثل </w:t>
      </w:r>
      <w:r w:rsidRPr="004D7158">
        <w:rPr>
          <w:rFonts w:cs="Simplified Arabic"/>
          <w:rtl/>
        </w:rPr>
        <w:t xml:space="preserve">ذلك الجزء من محافظة القدس </w:t>
      </w:r>
      <w:r w:rsidRPr="004D7158">
        <w:rPr>
          <w:rFonts w:cs="Simplified Arabic" w:hint="cs"/>
          <w:rtl/>
        </w:rPr>
        <w:t>و</w:t>
      </w:r>
      <w:r w:rsidRPr="004D7158">
        <w:rPr>
          <w:rFonts w:cs="Simplified Arabic"/>
          <w:rtl/>
        </w:rPr>
        <w:t>الذي ضم</w:t>
      </w:r>
      <w:r w:rsidRPr="004D7158">
        <w:rPr>
          <w:rFonts w:cs="Simplified Arabic" w:hint="cs"/>
          <w:rtl/>
        </w:rPr>
        <w:t>ه الاحتلال</w:t>
      </w:r>
      <w:r w:rsidRPr="004D7158">
        <w:rPr>
          <w:rFonts w:cs="Simplified Arabic"/>
          <w:rtl/>
        </w:rPr>
        <w:t xml:space="preserve"> </w:t>
      </w:r>
      <w:r w:rsidRPr="004D7158">
        <w:rPr>
          <w:rFonts w:cs="Simplified Arabic" w:hint="cs"/>
          <w:rtl/>
        </w:rPr>
        <w:t>الإسرائيل</w:t>
      </w:r>
      <w:r w:rsidRPr="004D7158">
        <w:rPr>
          <w:rFonts w:cs="Simplified Arabic" w:hint="eastAsia"/>
          <w:rtl/>
        </w:rPr>
        <w:t>ي</w:t>
      </w:r>
      <w:r w:rsidRPr="004D7158">
        <w:rPr>
          <w:rFonts w:cs="Simplified Arabic"/>
          <w:rtl/>
        </w:rPr>
        <w:t xml:space="preserve"> </w:t>
      </w:r>
      <w:r w:rsidRPr="004D7158">
        <w:rPr>
          <w:rFonts w:cs="Simplified Arabic" w:hint="cs"/>
          <w:rtl/>
        </w:rPr>
        <w:t xml:space="preserve">إليه </w:t>
      </w:r>
      <w:r w:rsidRPr="004D7158">
        <w:rPr>
          <w:rFonts w:cs="Simplified Arabic"/>
          <w:rtl/>
        </w:rPr>
        <w:t>عنوة بعيد احتلاله للضفة الغربية عام</w:t>
      </w:r>
      <w:r w:rsidRPr="004D7158">
        <w:rPr>
          <w:rFonts w:cs="Simplified Arabic" w:hint="cs"/>
          <w:rtl/>
        </w:rPr>
        <w:t xml:space="preserve"> </w:t>
      </w:r>
      <w:r w:rsidRPr="004D7158">
        <w:rPr>
          <w:rFonts w:cs="Simplified Arabic"/>
          <w:rtl/>
        </w:rPr>
        <w:t>1967.</w:t>
      </w:r>
    </w:p>
    <w:p w14:paraId="11A1D413" w14:textId="01EC21F3" w:rsidR="00C8670E" w:rsidRPr="004D7158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4D7158">
        <w:rPr>
          <w:rFonts w:cs="Simplified Arabic" w:hint="cs"/>
          <w:rtl/>
        </w:rPr>
        <w:t xml:space="preserve">**البيانات </w:t>
      </w:r>
      <w:r w:rsidRPr="004D7158">
        <w:rPr>
          <w:rFonts w:cs="Simplified Arabic"/>
          <w:rtl/>
        </w:rPr>
        <w:t>لا</w:t>
      </w:r>
      <w:r w:rsidRPr="004D7158">
        <w:rPr>
          <w:rFonts w:cs="Simplified Arabic" w:hint="cs"/>
          <w:rtl/>
        </w:rPr>
        <w:t xml:space="preserve"> تشمل </w:t>
      </w:r>
      <w:r w:rsidRPr="004D7158">
        <w:rPr>
          <w:rFonts w:cs="Simplified Arabic"/>
          <w:rtl/>
        </w:rPr>
        <w:t xml:space="preserve">ذلك الجزء من محافظة القدس </w:t>
      </w:r>
      <w:r w:rsidRPr="004D7158">
        <w:rPr>
          <w:rFonts w:cs="Simplified Arabic" w:hint="cs"/>
          <w:rtl/>
        </w:rPr>
        <w:t>و</w:t>
      </w:r>
      <w:r w:rsidRPr="004D7158">
        <w:rPr>
          <w:rFonts w:cs="Simplified Arabic"/>
          <w:rtl/>
        </w:rPr>
        <w:t>الذي ضم</w:t>
      </w:r>
      <w:r w:rsidRPr="004D7158">
        <w:rPr>
          <w:rFonts w:cs="Simplified Arabic" w:hint="cs"/>
          <w:rtl/>
        </w:rPr>
        <w:t>ه الاحتلال</w:t>
      </w:r>
      <w:r w:rsidRPr="004D7158">
        <w:rPr>
          <w:rFonts w:cs="Simplified Arabic"/>
          <w:rtl/>
        </w:rPr>
        <w:t xml:space="preserve"> </w:t>
      </w:r>
      <w:r w:rsidRPr="004D7158">
        <w:rPr>
          <w:rFonts w:cs="Simplified Arabic" w:hint="cs"/>
          <w:rtl/>
        </w:rPr>
        <w:t>الإسرائيلي</w:t>
      </w:r>
      <w:r w:rsidRPr="004D7158">
        <w:rPr>
          <w:rFonts w:cs="Simplified Arabic"/>
          <w:rtl/>
        </w:rPr>
        <w:t xml:space="preserve"> </w:t>
      </w:r>
      <w:r w:rsidRPr="004D7158">
        <w:rPr>
          <w:rFonts w:cs="Simplified Arabic" w:hint="cs"/>
          <w:rtl/>
        </w:rPr>
        <w:t xml:space="preserve">إليه </w:t>
      </w:r>
      <w:r w:rsidRPr="004D7158">
        <w:rPr>
          <w:rFonts w:cs="Simplified Arabic"/>
          <w:rtl/>
        </w:rPr>
        <w:t>عنوة بعيد احتلاله للضفة الغربية عام</w:t>
      </w:r>
      <w:r w:rsidRPr="004D7158">
        <w:rPr>
          <w:rFonts w:cs="Simplified Arabic" w:hint="cs"/>
          <w:rtl/>
        </w:rPr>
        <w:t xml:space="preserve"> </w:t>
      </w:r>
      <w:r w:rsidRPr="004D7158">
        <w:rPr>
          <w:rFonts w:cs="Simplified Arabic"/>
          <w:rtl/>
        </w:rPr>
        <w:t>1967.</w:t>
      </w:r>
    </w:p>
    <w:p w14:paraId="1CD79741" w14:textId="7F6F0119" w:rsidR="008E26F9" w:rsidRPr="004D7158" w:rsidRDefault="000C3B32" w:rsidP="00536EDB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4D7158">
        <w:rPr>
          <w:rFonts w:cs="Simplified Arabic"/>
          <w:rtl/>
        </w:rPr>
        <w:t>تم استخدام الشي</w:t>
      </w:r>
      <w:r w:rsidRPr="004D7158">
        <w:rPr>
          <w:rFonts w:cs="Simplified Arabic" w:hint="cs"/>
          <w:rtl/>
        </w:rPr>
        <w:t>ق</w:t>
      </w:r>
      <w:r w:rsidRPr="004D7158">
        <w:rPr>
          <w:rFonts w:cs="Simplified Arabic"/>
          <w:rtl/>
        </w:rPr>
        <w:t xml:space="preserve">ل الإسرائيلي في تسعير السلع والخدمات. </w:t>
      </w:r>
      <w:r w:rsidRPr="004D7158">
        <w:rPr>
          <w:rFonts w:cs="Simplified Arabic" w:hint="cs"/>
          <w:rtl/>
        </w:rPr>
        <w:t xml:space="preserve"> </w:t>
      </w:r>
      <w:r w:rsidRPr="004D7158">
        <w:rPr>
          <w:rFonts w:cs="Simplified Arabic"/>
          <w:rtl/>
        </w:rPr>
        <w:t xml:space="preserve">وقد بلغ </w:t>
      </w:r>
      <w:r w:rsidRPr="004D7158">
        <w:rPr>
          <w:rFonts w:cs="Simplified Arabic" w:hint="cs"/>
          <w:rtl/>
        </w:rPr>
        <w:t>المعدل الشهري</w:t>
      </w:r>
      <w:r w:rsidRPr="004D7158">
        <w:rPr>
          <w:rFonts w:cs="Simplified Arabic"/>
          <w:rtl/>
        </w:rPr>
        <w:t xml:space="preserve"> </w:t>
      </w:r>
      <w:r w:rsidRPr="004D7158">
        <w:rPr>
          <w:rFonts w:cs="Simplified Arabic" w:hint="cs"/>
          <w:rtl/>
        </w:rPr>
        <w:t>ل</w:t>
      </w:r>
      <w:r w:rsidRPr="004D7158">
        <w:rPr>
          <w:rFonts w:cs="Simplified Arabic"/>
          <w:rtl/>
        </w:rPr>
        <w:t>سعر صرف الدولار</w:t>
      </w:r>
      <w:r w:rsidRPr="004D7158">
        <w:rPr>
          <w:rFonts w:cs="Simplified Arabic" w:hint="cs"/>
          <w:rtl/>
        </w:rPr>
        <w:t xml:space="preserve"> الأمريكي </w:t>
      </w:r>
      <w:r w:rsidRPr="004D7158">
        <w:rPr>
          <w:rFonts w:cs="Simplified Arabic"/>
          <w:rtl/>
        </w:rPr>
        <w:t>مقابل الشي</w:t>
      </w:r>
      <w:r w:rsidRPr="004D7158">
        <w:rPr>
          <w:rFonts w:cs="Simplified Arabic" w:hint="cs"/>
          <w:rtl/>
        </w:rPr>
        <w:t>ق</w:t>
      </w:r>
      <w:r w:rsidRPr="004D7158">
        <w:rPr>
          <w:rFonts w:cs="Simplified Arabic"/>
          <w:rtl/>
        </w:rPr>
        <w:t>ل</w:t>
      </w:r>
      <w:r w:rsidRPr="004D7158">
        <w:rPr>
          <w:rFonts w:cs="Simplified Arabic" w:hint="cs"/>
          <w:rtl/>
        </w:rPr>
        <w:t xml:space="preserve"> لشهر </w:t>
      </w:r>
      <w:r w:rsidR="004F6C0C" w:rsidRPr="004D7158">
        <w:rPr>
          <w:rFonts w:cs="Simplified Arabic" w:hint="cs"/>
          <w:rtl/>
        </w:rPr>
        <w:t>تموز</w:t>
      </w:r>
      <w:r w:rsidRPr="004D7158">
        <w:rPr>
          <w:rFonts w:cs="Simplified Arabic" w:hint="cs"/>
          <w:rtl/>
        </w:rPr>
        <w:t xml:space="preserve"> 2023 (3.</w:t>
      </w:r>
      <w:r w:rsidR="00513D0D" w:rsidRPr="004D7158">
        <w:rPr>
          <w:rFonts w:cs="Simplified Arabic" w:hint="cs"/>
          <w:rtl/>
        </w:rPr>
        <w:t>6</w:t>
      </w:r>
      <w:r w:rsidR="00536EDB" w:rsidRPr="004D7158">
        <w:rPr>
          <w:rFonts w:cs="Simplified Arabic" w:hint="cs"/>
          <w:rtl/>
        </w:rPr>
        <w:t>7</w:t>
      </w:r>
      <w:r w:rsidRPr="004D7158">
        <w:rPr>
          <w:rFonts w:cs="Simplified Arabic" w:hint="cs"/>
          <w:rtl/>
        </w:rPr>
        <w:t xml:space="preserve"> شيقل/دولار).</w:t>
      </w:r>
    </w:p>
    <w:p w14:paraId="0C624C3C" w14:textId="4F87CEA7" w:rsidR="000A3A98" w:rsidRPr="004D7158" w:rsidRDefault="000A3A98" w:rsidP="004F6C0C">
      <w:pPr>
        <w:pStyle w:val="BodyText2"/>
        <w:spacing w:after="0" w:line="240" w:lineRule="auto"/>
        <w:ind w:left="-1"/>
        <w:jc w:val="both"/>
        <w:rPr>
          <w:rFonts w:cs="Simplified Arabic"/>
          <w:sz w:val="16"/>
          <w:szCs w:val="16"/>
          <w:vertAlign w:val="subscript"/>
          <w:rtl/>
        </w:rPr>
      </w:pPr>
    </w:p>
    <w:p w14:paraId="4ACAF203" w14:textId="2FD81D3B" w:rsidR="004D7158" w:rsidRDefault="004D7158" w:rsidP="004F6C0C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p w14:paraId="7C623E9A" w14:textId="735927D2" w:rsidR="003421C1" w:rsidRPr="003421C1" w:rsidRDefault="004D7158" w:rsidP="004D7158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4D7158">
        <w:rPr>
          <w:rFonts w:ascii="Calibri" w:hAnsi="Calibri" w:cs="Simplified Arabic"/>
          <w:noProof/>
          <w:sz w:val="20"/>
          <w:szCs w:val="20"/>
          <w:lang w:eastAsia="en-US"/>
        </w:rPr>
        <w:drawing>
          <wp:inline distT="0" distB="0" distL="0" distR="0" wp14:anchorId="3E59964E" wp14:editId="2C5C10AD">
            <wp:extent cx="819150" cy="990327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823" cy="1017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421C1" w:rsidRPr="003421C1" w:rsidSect="004D7158">
      <w:footerReference w:type="even" r:id="rId9"/>
      <w:footerReference w:type="default" r:id="rId10"/>
      <w:pgSz w:w="11907" w:h="16840" w:code="9"/>
      <w:pgMar w:top="1134" w:right="1134" w:bottom="1134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53CF68" w14:textId="77777777" w:rsidR="006A01A8" w:rsidRDefault="006A01A8">
      <w:r>
        <w:separator/>
      </w:r>
    </w:p>
  </w:endnote>
  <w:endnote w:type="continuationSeparator" w:id="0">
    <w:p w14:paraId="2136AA06" w14:textId="77777777" w:rsidR="006A01A8" w:rsidRDefault="006A0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2FACED1E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9F0F80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891103" w14:textId="77777777" w:rsidR="006A01A8" w:rsidRDefault="006A01A8">
      <w:r>
        <w:separator/>
      </w:r>
    </w:p>
  </w:footnote>
  <w:footnote w:type="continuationSeparator" w:id="0">
    <w:p w14:paraId="175F775A" w14:textId="77777777" w:rsidR="006A01A8" w:rsidRDefault="006A0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C0E22"/>
    <w:rsid w:val="000C1039"/>
    <w:rsid w:val="000C1494"/>
    <w:rsid w:val="000C1C82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2056"/>
    <w:rsid w:val="00142DF1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2F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105C"/>
    <w:rsid w:val="002E1367"/>
    <w:rsid w:val="002E158B"/>
    <w:rsid w:val="002E1987"/>
    <w:rsid w:val="002E23DE"/>
    <w:rsid w:val="002E256E"/>
    <w:rsid w:val="002E46ED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552"/>
    <w:rsid w:val="00321730"/>
    <w:rsid w:val="00321CCD"/>
    <w:rsid w:val="003234C4"/>
    <w:rsid w:val="00323D42"/>
    <w:rsid w:val="003243AB"/>
    <w:rsid w:val="003275C8"/>
    <w:rsid w:val="00327877"/>
    <w:rsid w:val="00327AAF"/>
    <w:rsid w:val="003308D4"/>
    <w:rsid w:val="0033141D"/>
    <w:rsid w:val="00331F64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F32"/>
    <w:rsid w:val="003D7D4B"/>
    <w:rsid w:val="003E0331"/>
    <w:rsid w:val="003E151F"/>
    <w:rsid w:val="003E1D96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A13"/>
    <w:rsid w:val="00471AF7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158"/>
    <w:rsid w:val="004D77AF"/>
    <w:rsid w:val="004D77D0"/>
    <w:rsid w:val="004E0491"/>
    <w:rsid w:val="004E1A6D"/>
    <w:rsid w:val="004E1C96"/>
    <w:rsid w:val="004E2581"/>
    <w:rsid w:val="004E272E"/>
    <w:rsid w:val="004E3B1A"/>
    <w:rsid w:val="004E4D5A"/>
    <w:rsid w:val="004E59F7"/>
    <w:rsid w:val="004E7AC6"/>
    <w:rsid w:val="004E7C54"/>
    <w:rsid w:val="004F1166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1A5"/>
    <w:rsid w:val="005004C4"/>
    <w:rsid w:val="00501042"/>
    <w:rsid w:val="005012C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1A8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AA"/>
    <w:rsid w:val="00720AE0"/>
    <w:rsid w:val="00721CB6"/>
    <w:rsid w:val="0072275E"/>
    <w:rsid w:val="00722EBB"/>
    <w:rsid w:val="007230D8"/>
    <w:rsid w:val="00723E89"/>
    <w:rsid w:val="00725B2F"/>
    <w:rsid w:val="007270D1"/>
    <w:rsid w:val="00727121"/>
    <w:rsid w:val="0072772D"/>
    <w:rsid w:val="00727C99"/>
    <w:rsid w:val="00727FF4"/>
    <w:rsid w:val="007306C7"/>
    <w:rsid w:val="007306FD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768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411D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A08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7029"/>
    <w:rsid w:val="00867913"/>
    <w:rsid w:val="00867DE7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791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442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0F80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847"/>
    <w:rsid w:val="00AB3C71"/>
    <w:rsid w:val="00AB4077"/>
    <w:rsid w:val="00AB4887"/>
    <w:rsid w:val="00AB4EB5"/>
    <w:rsid w:val="00AB50CF"/>
    <w:rsid w:val="00AB54BC"/>
    <w:rsid w:val="00AB55B7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6055"/>
    <w:rsid w:val="00C47824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9B0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3321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06804"/>
    <w:rsid w:val="00D112D1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352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3FCF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0A81"/>
    <w:rsid w:val="00F010EB"/>
    <w:rsid w:val="00F015D6"/>
    <w:rsid w:val="00F018E0"/>
    <w:rsid w:val="00F0276E"/>
    <w:rsid w:val="00F027F6"/>
    <w:rsid w:val="00F03421"/>
    <w:rsid w:val="00F043A2"/>
    <w:rsid w:val="00F052D9"/>
    <w:rsid w:val="00F05FCA"/>
    <w:rsid w:val="00F06423"/>
    <w:rsid w:val="00F07A97"/>
    <w:rsid w:val="00F07C4F"/>
    <w:rsid w:val="00F07C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E6E587-0260-412F-9D62-C8F9DEC33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595</Words>
  <Characters>339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>السكان الفلسطينيين في العالم نهاية عام 2010</vt:lpstr>
    </vt:vector>
  </TitlesOfParts>
  <Company>Hewlett-Packard Company</Company>
  <LinksUpToDate>false</LinksUpToDate>
  <CharactersWithSpaces>3985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khalid</dc:creator>
  <cp:lastModifiedBy>Hadeel Badran</cp:lastModifiedBy>
  <cp:revision>26</cp:revision>
  <cp:lastPrinted>2023-08-10T07:57:00Z</cp:lastPrinted>
  <dcterms:created xsi:type="dcterms:W3CDTF">2023-07-10T15:19:00Z</dcterms:created>
  <dcterms:modified xsi:type="dcterms:W3CDTF">2023-08-10T08:28:00Z</dcterms:modified>
</cp:coreProperties>
</file>